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the International Mathematics Excellence Scholarship</w:t>
      </w:r>
    </w:p>
    <w:bookmarkEnd w:id="20"/>
    <w:p>
      <w:pPr>
        <w:pStyle w:val="BodyText"/>
      </w:pPr>
      <w:r>
        <w:t xml:space="preserve">Dr. Eleanor Montgomery</w:t>
      </w:r>
      <w:r>
        <w:br/>
      </w:r>
      <w:r>
        <w:t xml:space="preserve">Director of Academic Scholarships</w:t>
      </w:r>
      <w:r>
        <w:br/>
      </w:r>
      <w:r>
        <w:t xml:space="preserve">Queensland University of Technology (QUT)</w:t>
      </w:r>
      <w:r>
        <w:br/>
      </w:r>
      <w:r>
        <w:t xml:space="preserve">Gardens Point Campus</w:t>
      </w:r>
      <w:r>
        <w:br/>
      </w:r>
      <w:r>
        <w:t xml:space="preserve">Brisbane, QLD 4000</w:t>
      </w:r>
      <w:r>
        <w:br/>
      </w:r>
      <w:r>
        <w:t xml:space="preserve">Australia</w:t>
      </w:r>
    </w:p>
    <w:p>
      <w:pPr>
        <w:pStyle w:val="BodyText"/>
      </w:pPr>
      <w:r>
        <w:t xml:space="preserve">Date: October 26, 2023</w:t>
      </w:r>
    </w:p>
    <w:bookmarkStart w:id="21" w:name="Xa8d2e9e0e626688f78c213b824f3a5dd30b9c50"/>
    <w:p>
      <w:pPr>
        <w:pStyle w:val="Heading2"/>
      </w:pPr>
      <w:r>
        <w:t xml:space="preserve">Subject: Application for International Mathematics Excellence Scholarship at Queensland University of Technology, Australia Brisbane</w:t>
      </w:r>
    </w:p>
    <w:bookmarkEnd w:id="21"/>
    <w:p>
      <w:pPr>
        <w:pStyle w:val="FirstParagraph"/>
      </w:pPr>
      <w:r>
        <w:t xml:space="preserve">Dear Dr. Montgomery and Scholarship Committee,</w:t>
      </w:r>
    </w:p>
    <w:p>
      <w:pPr>
        <w:pStyle w:val="BodyText"/>
      </w:pPr>
      <w:r>
        <w:t xml:space="preserve">It is with profound enthusiasm that I submit my application for the International Mathematics Excellence Scholarship at Queensland University of Technology (QUT) in Australia Brisbane. As an aspiring Mathematician with a decade of rigorous academic training and research experience, I have meticulously prepared this</w:t>
      </w:r>
      <w:r>
        <w:t xml:space="preserve"> </w:t>
      </w:r>
      <w:r>
        <w:rPr>
          <w:bCs/>
          <w:b/>
        </w:rPr>
        <w:t xml:space="preserve">Scholarship Application Letter</w:t>
      </w:r>
      <w:r>
        <w:t xml:space="preserve"> </w:t>
      </w:r>
      <w:r>
        <w:t xml:space="preserve">to articulate how this opportunity will catalyze my journey toward contributing meaningfully to mathematical sciences within the vibrant intellectual ecosystem of Australia Brisbane.</w:t>
      </w:r>
    </w:p>
    <w:bookmarkStart w:id="22" w:name="Xef7877816fb55f05136bf2e8605f5d8c4d02b90"/>
    <w:p>
      <w:pPr>
        <w:pStyle w:val="Heading3"/>
      </w:pPr>
      <w:r>
        <w:t xml:space="preserve">Academic Foundation and Mathematical Contributions</w:t>
      </w:r>
    </w:p>
    <w:p>
      <w:pPr>
        <w:pStyle w:val="FirstParagraph"/>
      </w:pPr>
      <w:r>
        <w:t xml:space="preserve">My academic trajectory has been defined by an unwavering commitment to mathematical excellence. I earned my Master of Science in Applied Mathematics from the University of Cambridge, where I graduated with Distinction (top 5% of cohort), focusing on topological data analysis and its applications in climate modeling. My thesis, "Persistent Homology for Multiscale Atmospheric Phenomena," was published in the</w:t>
      </w:r>
      <w:r>
        <w:t xml:space="preserve"> </w:t>
      </w:r>
      <w:r>
        <w:rPr>
          <w:iCs/>
          <w:i/>
        </w:rPr>
        <w:t xml:space="preserve">Journal of Computational Mathematics</w:t>
      </w:r>
      <w:r>
        <w:t xml:space="preserve"> </w:t>
      </w:r>
      <w:r>
        <w:t xml:space="preserve">and has been cited by researchers at MIT and ETH Zurich. This work positioned me as a promising Mathematician capable of bridging theoretical abstraction with real-world environmental challenges—a critical nexus where Australia Brisbane's research priorities converge.</w:t>
      </w:r>
    </w:p>
    <w:bookmarkEnd w:id="22"/>
    <w:bookmarkStart w:id="23" w:name="X108bdbb7159df435708117fff640404828e8bb6"/>
    <w:p>
      <w:pPr>
        <w:pStyle w:val="Heading3"/>
      </w:pPr>
      <w:r>
        <w:t xml:space="preserve">Why Australia Brisbane? Strategic Alignment with QUT's Research Ecosystem</w:t>
      </w:r>
    </w:p>
    <w:p>
      <w:pPr>
        <w:pStyle w:val="FirstParagraph"/>
      </w:pPr>
      <w:r>
        <w:t xml:space="preserve">The decision to pursue doctoral studies in Australia Brisbane is not incidental but a deliberate strategic choice. Queensland University of Technology’s Centre for Data Science and its partnership with the ARC Centre of Excellence for Mathematical and Statistical Frontiers (ACEMS) offer an unparalleled environment for advancing my research on geometric machine learning algorithms. Brisbane’s unique position as Australia's third-largest city—boasting a 40% growth in STEM R&amp;D investment since 2020—provides access to industry collaborators like CSIRO’s Data61 and the Queensland Government’s Smart Cities Initiative. As a Mathematician, I am drawn to how Brisbane integrates mathematical innovation with urban sustainability challenges, such as optimizing renewable energy grids for tropical climates. This synergy between theoretical mathematics and practical application is precisely what my</w:t>
      </w:r>
      <w:r>
        <w:t xml:space="preserve"> </w:t>
      </w:r>
      <w:r>
        <w:rPr>
          <w:bCs/>
          <w:b/>
        </w:rPr>
        <w:t xml:space="preserve">Scholarship Application Letter</w:t>
      </w:r>
      <w:r>
        <w:t xml:space="preserve"> </w:t>
      </w:r>
      <w:r>
        <w:t xml:space="preserve">aims to leverage.</w:t>
      </w:r>
    </w:p>
    <w:bookmarkEnd w:id="23"/>
    <w:bookmarkStart w:id="24" w:name="X80bad3d7ee2f79ebd0b30cd6d9bcf5ba28196eb"/>
    <w:p>
      <w:pPr>
        <w:pStyle w:val="Heading3"/>
      </w:pPr>
      <w:r>
        <w:t xml:space="preserve">Financial Imperative and Scholarly Vision</w:t>
      </w:r>
    </w:p>
    <w:p>
      <w:pPr>
        <w:pStyle w:val="FirstParagraph"/>
      </w:pPr>
      <w:r>
        <w:t xml:space="preserve">My family’s modest financial circumstances necessitate this scholarship. As the first in my extended family to pursue graduate studies abroad, I have self-funded my undergraduate education through teaching assistantships—a path that limited my research scope. The International Mathematics Excellence Scholarship would alleviate this burden, enabling me to fully immerse in QUT’s interdisciplinary projects without financial distraction. More significantly, it represents an investment in Australia Brisbane’s future as a global hub for mathematical innovation. My proposed research—"Geometric Frameworks for Climate Resilience Networks"—directly supports QUT’s Strategic Plan 2030 target of "enhancing Australia's position in sustainable technology." This</w:t>
      </w:r>
      <w:r>
        <w:t xml:space="preserve"> </w:t>
      </w:r>
      <w:r>
        <w:rPr>
          <w:bCs/>
          <w:b/>
        </w:rPr>
        <w:t xml:space="preserve">Scholarship Application Letter</w:t>
      </w:r>
      <w:r>
        <w:t xml:space="preserve"> </w:t>
      </w:r>
      <w:r>
        <w:t xml:space="preserve">underscores my commitment to becoming a leading Mathematician who contributes both to academia and national priorities.</w:t>
      </w:r>
    </w:p>
    <w:bookmarkEnd w:id="24"/>
    <w:bookmarkStart w:id="25" w:name="Xb0fcdd101aada208e0c82b6e12d61ad1d4d87cd"/>
    <w:p>
      <w:pPr>
        <w:pStyle w:val="Heading3"/>
      </w:pPr>
      <w:r>
        <w:t xml:space="preserve">Research Proposal: Bridging Theory and Tropical Climate Challenges</w:t>
      </w:r>
    </w:p>
    <w:p>
      <w:pPr>
        <w:pStyle w:val="FirstParagraph"/>
      </w:pPr>
      <w:r>
        <w:t xml:space="preserve">My doctoral research will develop novel topological frameworks to model complex climate systems in tropical regions—a gap currently limiting Australia Brisbane’s capacity to deploy predictive infrastructure. Existing models fail to account for the nonlinear interactions between coastal ecosystems, urban heat islands, and extreme weather events. By integrating persistent homology with graph neural networks (a methodology I refined during my master's), I will create adaptive algorithms that optimize resource allocation for disaster response teams. This work aligns with QUT’s research pillar "Sustainable Futures" and the Queensland Government’s Climate Adaptation Strategy 2050. Crucially, it transforms abstract mathematical concepts into tangible tools for communities across Australia Brisbane—proving that a Mathematician’s contribution extends far beyond academic papers.</w:t>
      </w:r>
    </w:p>
    <w:bookmarkEnd w:id="25"/>
    <w:bookmarkStart w:id="26" w:name="Xb0d3f15a3a23fbdc6e62e04fdd4a2e233aad4e5"/>
    <w:p>
      <w:pPr>
        <w:pStyle w:val="Heading3"/>
      </w:pPr>
      <w:r>
        <w:t xml:space="preserve">Community Engagement and Future Leadership</w:t>
      </w:r>
    </w:p>
    <w:p>
      <w:pPr>
        <w:pStyle w:val="FirstParagraph"/>
      </w:pPr>
      <w:r>
        <w:t xml:space="preserve">As a Mathematician, I believe knowledge must be democratized. In my current role as a volunteer tutor at the Cambridge Mathematics Enrichment Programme, I designed outreach modules for underrepresented youth—materials later adopted by 12 schools across the UK. At QUT, I propose establishing "Maths for Brisbane" workshops in partnership with local high schools, targeting Indigenous students and girls in STEM. This initiative will embody Australia Brisbane’s ethos of inclusive innovation while fulfilling the scholarship’s requirement that recipients engage with the community. My long-term vision is to co-found an AI ethics lab at QUT focused on equitable algorithm design—a mission that resonates deeply with Brisbane's strategic focus on "responsible technology."</w:t>
      </w:r>
    </w:p>
    <w:bookmarkEnd w:id="26"/>
    <w:bookmarkStart w:id="27" w:name="Xcf20370f37f0c33e13e3eae0bda65f92cedfba8"/>
    <w:p>
      <w:pPr>
        <w:pStyle w:val="Heading3"/>
      </w:pPr>
      <w:r>
        <w:t xml:space="preserve">Conclusion: A Commitment to Australia Brisbane’s Mathematical Legacy</w:t>
      </w:r>
    </w:p>
    <w:p>
      <w:pPr>
        <w:pStyle w:val="FirstParagraph"/>
      </w:pPr>
      <w:r>
        <w:t xml:space="preserve">Choosing to apply for this scholarship in Australia Brisbane is the culmination of a lifelong dedication to mathematics as a force for global good. The opportunities at QUT—its world-class facilities, collaborative environment, and commitment to sustainability—represent the ideal crucible for my growth as a Mathematician. This</w:t>
      </w:r>
      <w:r>
        <w:t xml:space="preserve"> </w:t>
      </w:r>
      <w:r>
        <w:rPr>
          <w:bCs/>
          <w:b/>
        </w:rPr>
        <w:t xml:space="preserve">Scholarship Application Letter</w:t>
      </w:r>
      <w:r>
        <w:t xml:space="preserve"> </w:t>
      </w:r>
      <w:r>
        <w:t xml:space="preserve">is not merely an application; it is a pledge that I will honor the trust placed in me by contributing original research that advances Australia Brisbane’s standing in mathematical science. I am prepared to bring not only academic rigor but also cross-cultural perspective and unwavering dedication to the QUT community.</w:t>
      </w:r>
    </w:p>
    <w:p>
      <w:pPr>
        <w:pStyle w:val="BodyText"/>
      </w:pPr>
      <w:r>
        <w:t xml:space="preserve">In closing, I thank you for considering my application. The International Mathematics Excellence Scholarship would transform my academic trajectory while empowering me to become a Mathematician who actively shapes Australia Brisbane’s future as a beacon of mathematical innovation and social impact. I welcome the opportunity to discuss how my vision aligns with QUT’s mission during an interview at your convenience.</w:t>
      </w:r>
    </w:p>
    <w:bookmarkEnd w:id="27"/>
    <w:p>
      <w:pPr>
        <w:pStyle w:val="BodyText"/>
      </w:pPr>
      <w:r>
        <w:t xml:space="preserve">Respectfully submitted,</w:t>
      </w:r>
    </w:p>
    <w:p>
      <w:pPr>
        <w:pStyle w:val="BodyText"/>
      </w:pPr>
      <w:r>
        <w:t xml:space="preserve">Dr. Aris Thorne</w:t>
      </w:r>
      <w:r>
        <w:br/>
      </w:r>
      <w:r>
        <w:t xml:space="preserve">Senior Research Mathematician (Pending PhD)</w:t>
      </w:r>
      <w:r>
        <w:br/>
      </w:r>
      <w:r>
        <w:t xml:space="preserve">University of Cambridge, UK</w:t>
      </w:r>
      <w:r>
        <w:br/>
      </w:r>
      <w:r>
        <w:t xml:space="preserve">Email: aris.thorne@cam.ac.uk | Phone: +44 7912 345678</w:t>
      </w:r>
    </w:p>
    <w:p>
      <w:pPr>
        <w:pStyle w:val="BodyText"/>
      </w:pPr>
      <w:r>
        <w:t xml:space="preserve">This Scholarship Application Letter totals 924 words, exceeding the required minimum while emphasizing "Mathematician," "Australia Brisbane," and scholarship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6-07-23T14:09:45Z</dcterms:created>
  <dcterms:modified xsi:type="dcterms:W3CDTF">2026-07-23T14:09:45Z</dcterms:modified>
</cp:coreProperties>
</file>

<file path=docProps/custom.xml><?xml version="1.0" encoding="utf-8"?>
<Properties xmlns="http://schemas.openxmlformats.org/officeDocument/2006/custom-properties" xmlns:vt="http://schemas.openxmlformats.org/officeDocument/2006/docPropsVTypes"/>
</file>